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United</w:t>
      </w:r>
      <w:r>
        <w:t xml:space="preserve"> </w:t>
      </w:r>
      <w:r>
        <w:t xml:space="preserve">Kingdom</w:t>
      </w:r>
      <w:r>
        <w:t xml:space="preserve"> </w:t>
      </w:r>
      <w:r>
        <w:t xml:space="preserve">London</w:t>
      </w:r>
    </w:p>
    <w:bookmarkStart w:id="20" w:name="X4dc49b6bab59801c178fc25207ceaa6c7d9a30b"/>
    <w:p>
      <w:pPr>
        <w:pStyle w:val="Heading1"/>
      </w:pPr>
      <w:r>
        <w:t xml:space="preserve">Cover Letter for Hairdresser Position in United Kingdom London</w:t>
      </w:r>
    </w:p>
    <w:p>
      <w:pPr>
        <w:pStyle w:val="FirstParagraph"/>
      </w:pPr>
      <w:r>
        <w:t xml:space="preserve">Dear [Hiring Manager's Name],</w:t>
      </w:r>
    </w:p>
    <w:p>
      <w:pPr>
        <w:pStyle w:val="BodyText"/>
      </w:pPr>
      <w:r>
        <w:t xml:space="preserve">I am writing to express my enthusiastic interest in the Hairdresser position at your esteemed salon in the vibrant city of London, United Kingdom. With a passion for cutting-edge hairstyling, a deep understanding of client needs, and a commitment to excellence, I am eager to contribute my skills and creativity to your team. As a dedicated professional in the hair industry, I have honed my craft through years of experience in dynamic salons across the UK, and I am confident that my expertise aligns perfectly with the high standards expected in London’s competitive beauty landscape.</w:t>
      </w:r>
    </w:p>
    <w:p>
      <w:pPr>
        <w:pStyle w:val="BodyText"/>
      </w:pPr>
      <w:r>
        <w:t xml:space="preserve">As a Hairdresser, I understand that every client’s journey is unique. My approach combines technical precision with artistic flair, ensuring that each individual leaves feeling confident and inspired. Whether it is a classic bob, a bold color transformation, or intricate styling for a special occasion, I strive to deliver results that exceed expectations. In my previous roles at [Previous Salon Name] and [Another Salon Name], I consistently received positive feedback for my ability to listen to clients’ visions while offering innovative suggestions tailored to their lifestyle and preferences. This client-centric mindset has been the cornerstone of my career, and I take pride in building long-term relationships with those I serve.</w:t>
      </w:r>
    </w:p>
    <w:p>
      <w:pPr>
        <w:pStyle w:val="BodyText"/>
      </w:pPr>
      <w:r>
        <w:t xml:space="preserve">London’s hair industry is renowned for its diversity, creativity, and fast-paced energy. As a Hairdresser in this city, one must stay ahead of trends while maintaining a strong foundation in traditional techniques. My experience working in bustling salons across the UK has equipped me with the adaptability and versatility required to thrive in such an environment. I am well-versed in modern haircare practices, including color correction, balayage, and precision cutting, as well as the latest styling tools and products. Additionally, I stay informed about emerging trends by attending industry workshops and following leading publications like</w:t>
      </w:r>
      <w:r>
        <w:t xml:space="preserve"> </w:t>
      </w:r>
      <w:r>
        <w:rPr>
          <w:iCs/>
          <w:i/>
        </w:rPr>
        <w:t xml:space="preserve">Professional Beauty</w:t>
      </w:r>
      <w:r>
        <w:t xml:space="preserve"> </w:t>
      </w:r>
      <w:r>
        <w:t xml:space="preserve">and</w:t>
      </w:r>
      <w:r>
        <w:t xml:space="preserve"> </w:t>
      </w:r>
      <w:r>
        <w:rPr>
          <w:iCs/>
          <w:i/>
        </w:rPr>
        <w:t xml:space="preserve">Vogue Hair</w:t>
      </w:r>
      <w:r>
        <w:t xml:space="preserve">. This continuous learning ensures that my skills remain fresh and relevant in a city where innovation is key.</w:t>
      </w:r>
    </w:p>
    <w:p>
      <w:pPr>
        <w:pStyle w:val="BodyText"/>
      </w:pPr>
      <w:r>
        <w:t xml:space="preserve">Beyond technical expertise, I bring a strong work ethic and a collaborative spirit to every salon I join. In London’s competitive setting, teamwork is essential to maintaining the high standards that clients expect. I thrive in environments where creativity and professionalism intersect, and I am always eager to support my colleagues while learning from their expertise. My ability to manage multiple tasks efficiently—whether it’s handling a busy schedule, maintaining a clean workspace, or providing exceptional customer service—ensures that the salon operates smoothly and clients feel valued at every step of their experience.</w:t>
      </w:r>
    </w:p>
    <w:p>
      <w:pPr>
        <w:pStyle w:val="BodyText"/>
      </w:pPr>
      <w:r>
        <w:t xml:space="preserve">What draws me to London specifically is its reputation as a global hub for beauty and fashion. The city’s multicultural population means that salons must cater to a wide range of styles, preferences, and cultural considerations. As a Hairdresser with experience working with diverse clients, I have developed the sensitivity and adaptability needed to address these unique requirements. Whether it is creating hairdos that align with traditional customs or experimenting with avant-garde trends, I am committed to delivering personalized solutions that reflect each client’s individuality.</w:t>
      </w:r>
    </w:p>
    <w:p>
      <w:pPr>
        <w:pStyle w:val="BodyText"/>
      </w:pPr>
      <w:r>
        <w:t xml:space="preserve">My passion for hairdressing extends beyond the salon floor. I am deeply involved in the local beauty community, participating in charity events and volunteering at workshops that provide free hair services to underserved populations. These experiences have reinforced my belief that hair is more than just a service—it is a powerful form of self-expression and empowerment. I am excited about the opportunity to contribute to your salon’s mission of excellence while making a positive impact on the London community.</w:t>
      </w:r>
    </w:p>
    <w:p>
      <w:pPr>
        <w:pStyle w:val="BodyText"/>
      </w:pPr>
      <w:r>
        <w:t xml:space="preserve">In addition to my technical and interpersonal skills, I am confident that my attention to detail and dedication to quality will make me an asset to your team. I understand that in London, where standards are high and competition is fierce, every detail matters. From ensuring precise color matches to maintaining a clean and welcoming environment, I take pride in upholding the reputation of the salon I represent.</w:t>
      </w:r>
    </w:p>
    <w:p>
      <w:pPr>
        <w:pStyle w:val="BodyText"/>
      </w:pPr>
      <w:r>
        <w:t xml:space="preserve">Thank you for considering my application for the Hairdresser position at your London-based salon. I would welcome the opportunity to discuss how my background, skills, and passion for hairdressing can contribute to your team’s success. Please feel free to contact me at [Your Phone Number] or [Your Email Address] at your earliest convenience. I look forward to the possibility of working together in the heart of the United Kingdom Lond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United Kingdom London</dc:title>
  <dc:creator/>
  <dc:language>en</dc:language>
  <cp:keywords/>
  <dcterms:created xsi:type="dcterms:W3CDTF">2026-07-24T18:53:48Z</dcterms:created>
  <dcterms:modified xsi:type="dcterms:W3CDTF">2026-07-24T18:53:48Z</dcterms:modified>
</cp:coreProperties>
</file>

<file path=docProps/custom.xml><?xml version="1.0" encoding="utf-8"?>
<Properties xmlns="http://schemas.openxmlformats.org/officeDocument/2006/custom-properties" xmlns:vt="http://schemas.openxmlformats.org/officeDocument/2006/docPropsVTypes"/>
</file>